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in</w:t>
      </w:r>
      <w:r>
        <w:t xml:space="preserve"> </w:t>
      </w:r>
      <w:r>
        <w:t xml:space="preserve">Turkey</w:t>
      </w:r>
      <w:r>
        <w:t xml:space="preserve"> </w:t>
      </w:r>
      <w:r>
        <w:t xml:space="preserve">Ankara</w:t>
      </w:r>
    </w:p>
    <w:bookmarkStart w:id="20" w:name="X8e21cab95b973307f00c24abb26ea5a540c4caa"/>
    <w:p>
      <w:pPr>
        <w:pStyle w:val="Heading1"/>
      </w:pPr>
      <w:r>
        <w:t xml:space="preserve">Cover Letter for Diplomat Position in Turkey, Ankara</w:t>
      </w:r>
    </w:p>
    <w:p>
      <w:pPr>
        <w:pStyle w:val="FirstParagraph"/>
      </w:pPr>
      <w:r>
        <w:rPr>
          <w:bCs/>
          <w:b/>
        </w:rPr>
        <w:t xml:space="preserve">Dear [Hiring Manager's Name],</w:t>
      </w:r>
    </w:p>
    <w:p>
      <w:pPr>
        <w:pStyle w:val="BodyText"/>
      </w:pPr>
      <w:r>
        <w:t xml:space="preserve">I am writing to express my enthusiastic interest in the Diplomat position within the diplomatic corps stationed in Turkey, specifically in Ankara. As a seasoned professional with a deep commitment to international relations and cross-cultural diplomacy, I am eager to contribute my expertise to foster stronger ties between nations through this pivotal role. The opportunity to serve as a Diplomat in Turkey—an ancient yet modern hub of cultural exchange and geopolitical significance—is both an honor and a profound responsibility that aligns perfectly with my career aspirations.</w:t>
      </w:r>
    </w:p>
    <w:p>
      <w:pPr>
        <w:pStyle w:val="BodyText"/>
      </w:pPr>
      <w:r>
        <w:t xml:space="preserve">With over [X years] of experience in diplomatic services, I have honed my skills in negotiation, conflict resolution, and policy development across diverse international contexts. My career has been defined by a steadfast dedication to promoting mutual understanding and cooperation among nations. Whether working on bilateral agreements, multilateral initiatives, or cultural exchange programs, I have consistently prioritized the principles of respect, transparency, and strategic collaboration. These experiences have equipped me with the tools necessary to thrive in a dynamic environment such as that of Turkey’s diplomatic landscape in Ankara.</w:t>
      </w:r>
    </w:p>
    <w:p>
      <w:pPr>
        <w:pStyle w:val="BodyText"/>
      </w:pPr>
      <w:r>
        <w:t xml:space="preserve">As a Diplomat in Turkey Ankara, I am particularly drawn to the unique role this city plays as the political and administrative heart of the nation. Ankara is not only home to key governmental institutions but also serves as a bridge between Turkey’s rich historical legacy and its modern aspirations. The city’s strategic position in the region—spanning Europe, Asia, and the Middle East—makes it an essential node for global diplomacy. My understanding of Turkey’s geopolitical importance, combined with my ability to navigate complex diplomatic frameworks, positions me to contribute meaningfully to initiatives that strengthen international partnerships and advance shared goals.</w:t>
      </w:r>
    </w:p>
    <w:p>
      <w:pPr>
        <w:pStyle w:val="BodyText"/>
      </w:pPr>
      <w:r>
        <w:t xml:space="preserve">My professional journey has included roles that required a nuanced grasp of cultural sensitivity and regional expertise. For instance, during my tenure as [Previous Position] in [Country/Region], I led efforts to enhance trade relations between [Country A] and [Country B], focusing on infrastructure development and sustainable practices. This experience underscored the importance of tailored approaches that respect local customs while fostering innovation. In Turkey, I am particularly interested in supporting initiatives that leverage Ankara’s role as a center for education, technology, and cultural preservation. My background in [specific field, e.g., economic diplomacy, cultural exchange programs] aligns with the priorities of the Turkish government and its vision for global engagement.</w:t>
      </w:r>
    </w:p>
    <w:p>
      <w:pPr>
        <w:pStyle w:val="BodyText"/>
      </w:pPr>
      <w:r>
        <w:t xml:space="preserve">What sets me apart as a Diplomat is my ability to build trust through open communication and a commitment to long-term collaboration. In Ankara, where diplomatic relations are often shaped by historical ties and contemporary challenges, this skill is critical. I have consistently worked to bridge gaps between stakeholders with differing perspectives, ensuring that dialogue remains constructive and outcomes are equitable. For example, during a recent mission in [Region], I facilitated discussions between local communities and international organizations to address environmental concerns, resulting in a framework for sustainable development that was adopted by multiple parties. This approach reflects my belief that diplomacy is not just about policy but about people—understanding their needs, aspirations, and challenges.</w:t>
      </w:r>
    </w:p>
    <w:p>
      <w:pPr>
        <w:pStyle w:val="BodyText"/>
      </w:pPr>
      <w:r>
        <w:t xml:space="preserve">The role of a Diplomat in Turkey Ankara also requires a deep appreciation for the country’s cultural heritage and its evolving role on the global stage. Turkey’s unique position as a bridge between East and West has made it a focal point for international diplomacy, from trade agreements to humanitarian efforts. My research and professional work have frequently intersected with Turkish affairs, including studies on [specific topic, e.g., regional stability, cultural diplomacy]. This knowledge allows me to contribute effectively to initiatives that align with both national and international priorities. Furthermore, my fluency in [language(s)] and familiarity with Turkish customs and traditions would enable me to engage authentically with local stakeholders and foster meaningful connections.</w:t>
      </w:r>
    </w:p>
    <w:p>
      <w:pPr>
        <w:pStyle w:val="BodyText"/>
      </w:pPr>
      <w:r>
        <w:t xml:space="preserve">In addition to my technical expertise, I bring a proactive mindset and adaptability that are essential in the fast-paced world of diplomacy. Whether navigating diplomatic protocols, addressing emerging challenges, or representing my country’s interests abroad, I approach each task with integrity and a results-driven attitude. My ability to work collaboratively with diverse teams—whether in embassies, international organizations, or grassroots initiatives—ensures that I can contribute to the multifaceted demands of a Diplomat in Ankara.</w:t>
      </w:r>
    </w:p>
    <w:p>
      <w:pPr>
        <w:pStyle w:val="BodyText"/>
      </w:pPr>
      <w:r>
        <w:t xml:space="preserve">Finally, I am deeply motivated by the opportunity to serve as a Diplomat in Turkey. The country’s rich history, vibrant culture, and strategic influence make it an ideal setting for meaningful diplomatic work. I am eager to contribute my skills and passion to support the objectives of [Your Organization/Institution] while fostering stronger bonds between Turkey and its global partners. I am confident that my experience, cultural awareness, and dedication to diplomacy will enable me to excel in this role.</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continued success of diplomatic efforts in Turkey, Ankara, and beyo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in Turkey Ankara</dc:title>
  <dc:creator/>
  <cp:keywords/>
  <dcterms:created xsi:type="dcterms:W3CDTF">2026-07-23T09:20:29Z</dcterms:created>
  <dcterms:modified xsi:type="dcterms:W3CDTF">2026-07-23T09:20:29Z</dcterms:modified>
</cp:coreProperties>
</file>

<file path=docProps/custom.xml><?xml version="1.0" encoding="utf-8"?>
<Properties xmlns="http://schemas.openxmlformats.org/officeDocument/2006/custom-properties" xmlns:vt="http://schemas.openxmlformats.org/officeDocument/2006/docPropsVTypes"/>
</file>